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738C1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bookmarkStart w:id="0" w:name="_Hlk84225585"/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2F88FCC3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3555849B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2CCCF7E4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4E4EA78A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3A7E3E70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182E1858" w14:textId="77777777" w:rsidR="008547FE" w:rsidRPr="004A32B0" w:rsidRDefault="00856B49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8547FE"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8547FE"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3B68B0A6" w14:textId="77777777" w:rsidR="008547FE" w:rsidRPr="004A32B0" w:rsidRDefault="008547FE" w:rsidP="008547FE">
      <w:pPr>
        <w:spacing w:after="0" w:line="240" w:lineRule="auto"/>
        <w:rPr>
          <w:sz w:val="23"/>
          <w:szCs w:val="23"/>
        </w:rPr>
      </w:pPr>
    </w:p>
    <w:p w14:paraId="3A4DB17D" w14:textId="77777777" w:rsidR="008547FE" w:rsidRPr="00A34161" w:rsidRDefault="008547FE" w:rsidP="008547FE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 xml:space="preserve">Dear Minister </w:t>
      </w:r>
      <w:r>
        <w:rPr>
          <w:sz w:val="23"/>
          <w:szCs w:val="23"/>
        </w:rPr>
        <w:t>Jason Copping,</w:t>
      </w:r>
    </w:p>
    <w:bookmarkEnd w:id="0"/>
    <w:p w14:paraId="4DCDFE9C" w14:textId="72AD8D65" w:rsidR="002B1E1A" w:rsidRPr="005A09EF" w:rsidRDefault="002B1E1A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4C79E714" w14:textId="4159B04E" w:rsidR="00F24104" w:rsidRPr="005A09EF" w:rsidRDefault="006076E1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sz w:val="23"/>
          <w:szCs w:val="23"/>
        </w:rPr>
      </w:pPr>
      <w:r w:rsidRPr="005A09EF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341432">
        <w:rPr>
          <w:rFonts w:ascii="Calibri" w:hAnsi="Calibri" w:cs="Calibri"/>
          <w:b/>
          <w:sz w:val="23"/>
          <w:szCs w:val="23"/>
        </w:rPr>
        <w:t>More Transplants</w:t>
      </w:r>
    </w:p>
    <w:p w14:paraId="4B830F9D" w14:textId="77777777" w:rsidR="00F24104" w:rsidRPr="005A09EF" w:rsidRDefault="00F24104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10D81C01" w14:textId="6A8B620A" w:rsidR="00FF1053" w:rsidRPr="005A09EF" w:rsidRDefault="00FF1053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  <w:r w:rsidRPr="005A09EF">
        <w:rPr>
          <w:rFonts w:ascii="Calibri" w:hAnsi="Calibri" w:cs="Calibri"/>
          <w:sz w:val="23"/>
          <w:szCs w:val="23"/>
        </w:rPr>
        <w:t>I am writing you today on behalf of the hundreds of Albertans waiting for an organ transplant, for those waiting for a life altering tissue donation, in honour of the thousands who have died while in need of an organ transplant, and</w:t>
      </w:r>
      <w:r w:rsidR="00512CAD" w:rsidRPr="005A09EF">
        <w:rPr>
          <w:rFonts w:ascii="Calibri" w:hAnsi="Calibri" w:cs="Calibri"/>
          <w:sz w:val="23"/>
          <w:szCs w:val="23"/>
        </w:rPr>
        <w:t xml:space="preserve"> in recognition of </w:t>
      </w:r>
      <w:r w:rsidRPr="005A09EF">
        <w:rPr>
          <w:rFonts w:ascii="Calibri" w:hAnsi="Calibri" w:cs="Calibri"/>
          <w:sz w:val="23"/>
          <w:szCs w:val="23"/>
        </w:rPr>
        <w:t>the hundreds of thousands of Albertans who have selflessly registered as organ donors.</w:t>
      </w:r>
    </w:p>
    <w:p w14:paraId="0DC2A005" w14:textId="77777777" w:rsidR="00EC60D4" w:rsidRPr="005A09EF" w:rsidRDefault="00EC60D4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</w:p>
    <w:p w14:paraId="56F1DE4E" w14:textId="1915DD8D" w:rsidR="003C03A3" w:rsidRPr="005A09EF" w:rsidRDefault="00AE67E0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  <w:r w:rsidRPr="005A09EF">
        <w:rPr>
          <w:rFonts w:ascii="Calibri" w:hAnsi="Calibri" w:cs="Calibri"/>
          <w:sz w:val="23"/>
          <w:szCs w:val="23"/>
        </w:rPr>
        <w:t>Every day, thousands of Albertans are needlessly suffering</w:t>
      </w:r>
      <w:r w:rsidR="00F80A63" w:rsidRPr="005A09EF">
        <w:rPr>
          <w:rFonts w:ascii="Calibri" w:hAnsi="Calibri" w:cs="Calibri"/>
          <w:sz w:val="23"/>
          <w:szCs w:val="23"/>
        </w:rPr>
        <w:t>,</w:t>
      </w:r>
      <w:r w:rsidRPr="005A09EF">
        <w:rPr>
          <w:rFonts w:ascii="Calibri" w:hAnsi="Calibri" w:cs="Calibri"/>
          <w:sz w:val="23"/>
          <w:szCs w:val="23"/>
        </w:rPr>
        <w:t xml:space="preserve"> and many die because of </w:t>
      </w:r>
      <w:r w:rsidR="00DB357C" w:rsidRPr="005A09EF">
        <w:rPr>
          <w:rFonts w:ascii="Calibri" w:hAnsi="Calibri" w:cs="Calibri"/>
          <w:sz w:val="23"/>
          <w:szCs w:val="23"/>
        </w:rPr>
        <w:t>Alberta’s</w:t>
      </w:r>
      <w:r w:rsidRPr="005A09EF">
        <w:rPr>
          <w:rFonts w:ascii="Calibri" w:hAnsi="Calibri" w:cs="Calibri"/>
          <w:sz w:val="23"/>
          <w:szCs w:val="23"/>
        </w:rPr>
        <w:t xml:space="preserve"> inaction on organ donation. This is unacceptable. As a registered organ donor, I want to pass on the gift of life</w:t>
      </w:r>
      <w:r w:rsidR="00CB6498" w:rsidRPr="005A09EF">
        <w:rPr>
          <w:rFonts w:ascii="Calibri" w:hAnsi="Calibri" w:cs="Calibri"/>
          <w:sz w:val="23"/>
          <w:szCs w:val="23"/>
        </w:rPr>
        <w:t xml:space="preserve"> </w:t>
      </w:r>
      <w:r w:rsidRPr="005A09EF">
        <w:rPr>
          <w:rFonts w:ascii="Calibri" w:hAnsi="Calibri" w:cs="Calibri"/>
          <w:sz w:val="23"/>
          <w:szCs w:val="23"/>
        </w:rPr>
        <w:t xml:space="preserve">because I know I </w:t>
      </w:r>
      <w:r w:rsidR="00DB357C" w:rsidRPr="005A09EF">
        <w:rPr>
          <w:rFonts w:ascii="Calibri" w:hAnsi="Calibri" w:cs="Calibri"/>
          <w:sz w:val="23"/>
          <w:szCs w:val="23"/>
        </w:rPr>
        <w:t>can</w:t>
      </w:r>
      <w:r w:rsidRPr="005A09EF">
        <w:rPr>
          <w:rFonts w:ascii="Calibri" w:hAnsi="Calibri" w:cs="Calibri"/>
          <w:sz w:val="23"/>
          <w:szCs w:val="23"/>
        </w:rPr>
        <w:t xml:space="preserve"> save</w:t>
      </w:r>
      <w:r w:rsidR="00DB357C" w:rsidRPr="005A09EF">
        <w:rPr>
          <w:rFonts w:ascii="Calibri" w:hAnsi="Calibri" w:cs="Calibri"/>
          <w:sz w:val="23"/>
          <w:szCs w:val="23"/>
        </w:rPr>
        <w:t xml:space="preserve"> the </w:t>
      </w:r>
      <w:r w:rsidRPr="005A09EF">
        <w:rPr>
          <w:rFonts w:ascii="Calibri" w:hAnsi="Calibri" w:cs="Calibri"/>
          <w:sz w:val="23"/>
          <w:szCs w:val="23"/>
        </w:rPr>
        <w:t>lives of up to eight people</w:t>
      </w:r>
      <w:r w:rsidR="00DB357C" w:rsidRPr="005A09EF">
        <w:rPr>
          <w:rFonts w:ascii="Calibri" w:hAnsi="Calibri" w:cs="Calibri"/>
          <w:sz w:val="23"/>
          <w:szCs w:val="23"/>
        </w:rPr>
        <w:t xml:space="preserve"> and improve the</w:t>
      </w:r>
      <w:r w:rsidR="00F50060" w:rsidRPr="005A09EF">
        <w:rPr>
          <w:rFonts w:ascii="Calibri" w:hAnsi="Calibri" w:cs="Calibri"/>
          <w:sz w:val="23"/>
          <w:szCs w:val="23"/>
        </w:rPr>
        <w:t xml:space="preserve"> quality of life of </w:t>
      </w:r>
      <w:r w:rsidR="00DB357C" w:rsidRPr="005A09EF">
        <w:rPr>
          <w:rFonts w:ascii="Calibri" w:hAnsi="Calibri" w:cs="Calibri"/>
          <w:sz w:val="23"/>
          <w:szCs w:val="23"/>
        </w:rPr>
        <w:t>another 75.</w:t>
      </w:r>
      <w:r w:rsidRPr="005A09EF">
        <w:rPr>
          <w:rFonts w:ascii="Calibri" w:hAnsi="Calibri" w:cs="Calibri"/>
          <w:sz w:val="23"/>
          <w:szCs w:val="23"/>
        </w:rPr>
        <w:t xml:space="preserve"> </w:t>
      </w:r>
      <w:r w:rsidR="00CB6498" w:rsidRPr="005A09EF">
        <w:rPr>
          <w:rFonts w:ascii="Calibri" w:hAnsi="Calibri" w:cs="Calibri"/>
          <w:sz w:val="23"/>
          <w:szCs w:val="23"/>
        </w:rPr>
        <w:t>I am</w:t>
      </w:r>
      <w:r w:rsidR="00F80A63" w:rsidRPr="005A09EF">
        <w:rPr>
          <w:rFonts w:ascii="Calibri" w:hAnsi="Calibri" w:cs="Calibri"/>
          <w:sz w:val="23"/>
          <w:szCs w:val="23"/>
        </w:rPr>
        <w:t xml:space="preserve"> </w:t>
      </w:r>
      <w:r w:rsidR="00CB6498" w:rsidRPr="005A09EF">
        <w:rPr>
          <w:rFonts w:ascii="Calibri" w:hAnsi="Calibri" w:cs="Calibri"/>
          <w:sz w:val="23"/>
          <w:szCs w:val="23"/>
        </w:rPr>
        <w:t xml:space="preserve">proud </w:t>
      </w:r>
      <w:r w:rsidR="00F80A63" w:rsidRPr="005A09EF">
        <w:rPr>
          <w:rFonts w:ascii="Calibri" w:hAnsi="Calibri" w:cs="Calibri"/>
          <w:sz w:val="23"/>
          <w:szCs w:val="23"/>
        </w:rPr>
        <w:t xml:space="preserve">to be a </w:t>
      </w:r>
      <w:r w:rsidR="00CB6498" w:rsidRPr="005A09EF">
        <w:rPr>
          <w:rFonts w:ascii="Calibri" w:hAnsi="Calibri" w:cs="Calibri"/>
          <w:sz w:val="23"/>
          <w:szCs w:val="23"/>
        </w:rPr>
        <w:t>registered organ donor, but I know that there are too many missed organ donor opportunities</w:t>
      </w:r>
      <w:r w:rsidR="00DB357C" w:rsidRPr="005A09EF">
        <w:rPr>
          <w:rFonts w:ascii="Calibri" w:hAnsi="Calibri" w:cs="Calibri"/>
          <w:sz w:val="23"/>
          <w:szCs w:val="23"/>
        </w:rPr>
        <w:t xml:space="preserve"> in this province.</w:t>
      </w:r>
      <w:r w:rsidR="00CB6498" w:rsidRPr="005A09EF">
        <w:rPr>
          <w:rFonts w:ascii="Calibri" w:hAnsi="Calibri" w:cs="Calibri"/>
          <w:sz w:val="23"/>
          <w:szCs w:val="23"/>
        </w:rPr>
        <w:t xml:space="preserve"> More action is required to ensure my</w:t>
      </w:r>
      <w:r w:rsidR="00DB357C" w:rsidRPr="005A09EF">
        <w:rPr>
          <w:rFonts w:ascii="Calibri" w:hAnsi="Calibri" w:cs="Calibri"/>
          <w:sz w:val="23"/>
          <w:szCs w:val="23"/>
        </w:rPr>
        <w:t xml:space="preserve"> intention of being an organ donor is </w:t>
      </w:r>
      <w:r w:rsidR="00CB6498" w:rsidRPr="005A09EF">
        <w:rPr>
          <w:rFonts w:ascii="Calibri" w:hAnsi="Calibri" w:cs="Calibri"/>
          <w:sz w:val="23"/>
          <w:szCs w:val="23"/>
        </w:rPr>
        <w:t>respected</w:t>
      </w:r>
      <w:r w:rsidR="00DB357C" w:rsidRPr="005A09EF">
        <w:rPr>
          <w:rFonts w:ascii="Calibri" w:hAnsi="Calibri" w:cs="Calibri"/>
          <w:sz w:val="23"/>
          <w:szCs w:val="23"/>
        </w:rPr>
        <w:t>.</w:t>
      </w:r>
      <w:r w:rsidR="00CB6498" w:rsidRPr="005A09EF">
        <w:rPr>
          <w:rFonts w:ascii="Calibri" w:hAnsi="Calibri" w:cs="Calibri"/>
          <w:sz w:val="23"/>
          <w:szCs w:val="23"/>
        </w:rPr>
        <w:t xml:space="preserve"> Frankly, I need the government to </w:t>
      </w:r>
      <w:r w:rsidR="00F80A63" w:rsidRPr="005A09EF">
        <w:rPr>
          <w:rFonts w:ascii="Calibri" w:hAnsi="Calibri" w:cs="Calibri"/>
          <w:sz w:val="23"/>
          <w:szCs w:val="23"/>
        </w:rPr>
        <w:t>implement an organ donation</w:t>
      </w:r>
      <w:r w:rsidR="00DB357C" w:rsidRPr="005A09EF">
        <w:rPr>
          <w:rFonts w:ascii="Calibri" w:hAnsi="Calibri" w:cs="Calibri"/>
          <w:sz w:val="23"/>
          <w:szCs w:val="23"/>
        </w:rPr>
        <w:t xml:space="preserve"> and transplant</w:t>
      </w:r>
      <w:r w:rsidR="00F80A63" w:rsidRPr="005A09EF">
        <w:rPr>
          <w:rFonts w:ascii="Calibri" w:hAnsi="Calibri" w:cs="Calibri"/>
          <w:sz w:val="23"/>
          <w:szCs w:val="23"/>
        </w:rPr>
        <w:t xml:space="preserve"> </w:t>
      </w:r>
      <w:r w:rsidR="00CB6498" w:rsidRPr="005A09EF">
        <w:rPr>
          <w:rFonts w:ascii="Calibri" w:hAnsi="Calibri" w:cs="Calibri"/>
          <w:sz w:val="23"/>
          <w:szCs w:val="23"/>
        </w:rPr>
        <w:t xml:space="preserve">system </w:t>
      </w:r>
      <w:r w:rsidR="00DB357C" w:rsidRPr="005A09EF">
        <w:rPr>
          <w:rFonts w:ascii="Calibri" w:hAnsi="Calibri" w:cs="Calibri"/>
          <w:sz w:val="23"/>
          <w:szCs w:val="23"/>
        </w:rPr>
        <w:t>that successfully and purposefully makes organ donation a priority, so the lives of those on a transplant waitlist can be saved.</w:t>
      </w:r>
    </w:p>
    <w:p w14:paraId="30FA23C6" w14:textId="77777777" w:rsidR="00CB6498" w:rsidRPr="005A09EF" w:rsidRDefault="00CB6498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</w:p>
    <w:p w14:paraId="0CF6EDA3" w14:textId="77777777" w:rsidR="008547FE" w:rsidRPr="00A34161" w:rsidRDefault="008547FE" w:rsidP="008547FE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The former Minister of Health, Tyler Shandro, took steps forward on this file. See below for list of achievements in 2021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p w14:paraId="33BEE429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3D43B669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69B9B8DA" w14:textId="77777777" w:rsidR="00CA3728" w:rsidRPr="00A34161" w:rsidRDefault="00CA3728" w:rsidP="00CA3728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14F573D1" w14:textId="77777777" w:rsidR="00CA3728" w:rsidRPr="00A34161" w:rsidRDefault="00CA3728" w:rsidP="00CA3728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2768CCA1" w14:textId="77777777" w:rsidR="00CA3728" w:rsidRPr="00A34161" w:rsidRDefault="00CA3728" w:rsidP="00CA3728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7A7EFCB3" w14:textId="77777777" w:rsidR="00CA3728" w:rsidRDefault="00CA3728" w:rsidP="00CA3728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74B1526A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51B3A238" w14:textId="77777777" w:rsidR="00CA3728" w:rsidRPr="00A34161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736325F7" w14:textId="77777777" w:rsidR="00CA3728" w:rsidRPr="00A34161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3DB47CF3" w14:textId="77777777" w:rsidR="00CA3728" w:rsidRPr="00176A83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502A58CF" w14:textId="77777777" w:rsidR="00CA3728" w:rsidRPr="00E873A4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039DD193" w14:textId="77777777" w:rsidR="00CA3728" w:rsidRDefault="00CA3728" w:rsidP="00CA3728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570BC45C" w14:textId="77777777" w:rsidR="00341432" w:rsidRPr="004A32B0" w:rsidRDefault="00341432" w:rsidP="00341432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bookmarkStart w:id="1" w:name="_Hlk84225791"/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7978DEFA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2D0F09B1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 xml:space="preserve">These policy changes can be achieved by re-allocating ~$1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1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34F3A24B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01A5ECAB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 lives impacted are as follows: </w:t>
      </w:r>
    </w:p>
    <w:p w14:paraId="5575124B" w14:textId="77777777" w:rsidR="00341432" w:rsidRPr="00A34161" w:rsidRDefault="00341432" w:rsidP="00341432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074BAD9A" w14:textId="77777777" w:rsidR="00341432" w:rsidRPr="00A34161" w:rsidRDefault="00341432" w:rsidP="00341432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7D4FB087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5342519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6C802C3C" w14:textId="77777777" w:rsidR="00341432" w:rsidRPr="00A34161" w:rsidRDefault="00341432" w:rsidP="00341432">
      <w:pPr>
        <w:pStyle w:val="NormalWeb"/>
        <w:numPr>
          <w:ilvl w:val="0"/>
          <w:numId w:val="5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0C2DF941" w14:textId="77777777" w:rsidR="00341432" w:rsidRPr="00A34161" w:rsidRDefault="00341432" w:rsidP="00341432">
      <w:pPr>
        <w:pStyle w:val="NormalWeb"/>
        <w:numPr>
          <w:ilvl w:val="0"/>
          <w:numId w:val="5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5ABFE50A" w14:textId="77777777" w:rsidR="00341432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EC293D7" w14:textId="77777777" w:rsidR="00341432" w:rsidRPr="004A32B0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59AE6576" w14:textId="77777777" w:rsidR="00341432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12774F37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2" w:name="_Hlk84225621"/>
      <w:bookmarkStart w:id="3" w:name="_Hlk84225725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3"/>
    <w:p w14:paraId="0626A150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2"/>
    <w:p w14:paraId="1307339C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1653AE55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353B15F" w14:textId="77777777" w:rsidR="00341432" w:rsidRPr="001D2F86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5CC84FB8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BA72741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2699A130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7400229" w14:textId="1901ED79" w:rsidR="00CA3728" w:rsidRPr="00A34161" w:rsidRDefault="00341432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  <w:bookmarkEnd w:id="1"/>
    </w:p>
    <w:p w14:paraId="4D9FC4A6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547E169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19F291A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1F88783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67387D9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92F992D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4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42142B3D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1ACB9F79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10B1B668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0CAF7845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4"/>
      <w:r w:rsidRPr="00A34161">
        <w:rPr>
          <w:rFonts w:ascii="Calibri" w:hAnsi="Calibri" w:cs="Calibri"/>
          <w:sz w:val="23"/>
          <w:szCs w:val="23"/>
        </w:rPr>
        <w:t>.</w:t>
      </w:r>
    </w:p>
    <w:p w14:paraId="3ACB3329" w14:textId="49EC5382" w:rsidR="0011542C" w:rsidRPr="005A09EF" w:rsidRDefault="0011542C" w:rsidP="00CA3728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</w:p>
    <w:sectPr w:rsidR="0011542C" w:rsidRPr="005A09EF" w:rsidSect="003C537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E7ABA" w14:textId="77777777" w:rsidR="00856B49" w:rsidRDefault="00856B49" w:rsidP="000A6BEC">
      <w:pPr>
        <w:spacing w:after="0" w:line="240" w:lineRule="auto"/>
      </w:pPr>
      <w:r>
        <w:separator/>
      </w:r>
    </w:p>
  </w:endnote>
  <w:endnote w:type="continuationSeparator" w:id="0">
    <w:p w14:paraId="5739D54B" w14:textId="77777777" w:rsidR="00856B49" w:rsidRDefault="00856B49" w:rsidP="000A6BEC">
      <w:pPr>
        <w:spacing w:after="0" w:line="240" w:lineRule="auto"/>
      </w:pPr>
      <w:r>
        <w:continuationSeparator/>
      </w:r>
    </w:p>
  </w:endnote>
  <w:endnote w:type="continuationNotice" w:id="1">
    <w:p w14:paraId="23677B93" w14:textId="77777777" w:rsidR="00856B49" w:rsidRDefault="00856B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7F291" w14:textId="77777777" w:rsidR="00856B49" w:rsidRDefault="00856B49" w:rsidP="000A6BEC">
      <w:pPr>
        <w:spacing w:after="0" w:line="240" w:lineRule="auto"/>
      </w:pPr>
      <w:r>
        <w:separator/>
      </w:r>
    </w:p>
  </w:footnote>
  <w:footnote w:type="continuationSeparator" w:id="0">
    <w:p w14:paraId="7CAADF1B" w14:textId="77777777" w:rsidR="00856B49" w:rsidRDefault="00856B49" w:rsidP="000A6BEC">
      <w:pPr>
        <w:spacing w:after="0" w:line="240" w:lineRule="auto"/>
      </w:pPr>
      <w:r>
        <w:continuationSeparator/>
      </w:r>
    </w:p>
  </w:footnote>
  <w:footnote w:type="continuationNotice" w:id="1">
    <w:p w14:paraId="5F491510" w14:textId="77777777" w:rsidR="00856B49" w:rsidRDefault="00856B49">
      <w:pPr>
        <w:spacing w:after="0" w:line="240" w:lineRule="auto"/>
      </w:pPr>
    </w:p>
  </w:footnote>
  <w:footnote w:id="2">
    <w:p w14:paraId="3F8A367F" w14:textId="77777777" w:rsidR="00341432" w:rsidRPr="001923E3" w:rsidRDefault="00341432" w:rsidP="00341432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bU0M7cwMjQyNjFU0lEKTi0uzszPAykwMq4FAALkBcYtAAAA"/>
  </w:docVars>
  <w:rsids>
    <w:rsidRoot w:val="000A6BEC"/>
    <w:rsid w:val="00015D98"/>
    <w:rsid w:val="00035D37"/>
    <w:rsid w:val="00041DD3"/>
    <w:rsid w:val="00043854"/>
    <w:rsid w:val="00051F73"/>
    <w:rsid w:val="00090252"/>
    <w:rsid w:val="00091332"/>
    <w:rsid w:val="000A6BEC"/>
    <w:rsid w:val="000C105E"/>
    <w:rsid w:val="000C1766"/>
    <w:rsid w:val="000C23A4"/>
    <w:rsid w:val="000C571B"/>
    <w:rsid w:val="000F3B84"/>
    <w:rsid w:val="00113755"/>
    <w:rsid w:val="0011542C"/>
    <w:rsid w:val="00133864"/>
    <w:rsid w:val="001410FE"/>
    <w:rsid w:val="00143B37"/>
    <w:rsid w:val="001661EE"/>
    <w:rsid w:val="00175426"/>
    <w:rsid w:val="00176E6A"/>
    <w:rsid w:val="00177C13"/>
    <w:rsid w:val="00190AF1"/>
    <w:rsid w:val="001923E3"/>
    <w:rsid w:val="001B11A7"/>
    <w:rsid w:val="001D6807"/>
    <w:rsid w:val="001E13F8"/>
    <w:rsid w:val="001E3BAB"/>
    <w:rsid w:val="00202E53"/>
    <w:rsid w:val="00223163"/>
    <w:rsid w:val="002319B5"/>
    <w:rsid w:val="00254C05"/>
    <w:rsid w:val="00262E11"/>
    <w:rsid w:val="00262EE7"/>
    <w:rsid w:val="00275806"/>
    <w:rsid w:val="002838F2"/>
    <w:rsid w:val="00290AD8"/>
    <w:rsid w:val="002A063F"/>
    <w:rsid w:val="002A2980"/>
    <w:rsid w:val="002B1E1A"/>
    <w:rsid w:val="002D1428"/>
    <w:rsid w:val="002D3AB7"/>
    <w:rsid w:val="002D7A16"/>
    <w:rsid w:val="002E05AD"/>
    <w:rsid w:val="002F386E"/>
    <w:rsid w:val="002F4C68"/>
    <w:rsid w:val="00332000"/>
    <w:rsid w:val="00341432"/>
    <w:rsid w:val="00356167"/>
    <w:rsid w:val="003879BC"/>
    <w:rsid w:val="003C03A3"/>
    <w:rsid w:val="003C5378"/>
    <w:rsid w:val="003C54B9"/>
    <w:rsid w:val="003D06DA"/>
    <w:rsid w:val="003D15ED"/>
    <w:rsid w:val="00407A78"/>
    <w:rsid w:val="004106A5"/>
    <w:rsid w:val="0043744E"/>
    <w:rsid w:val="00442573"/>
    <w:rsid w:val="00446F22"/>
    <w:rsid w:val="00451422"/>
    <w:rsid w:val="0046449E"/>
    <w:rsid w:val="00485D34"/>
    <w:rsid w:val="00495A37"/>
    <w:rsid w:val="004A2CF3"/>
    <w:rsid w:val="004A6854"/>
    <w:rsid w:val="004B0A4C"/>
    <w:rsid w:val="004B12FC"/>
    <w:rsid w:val="004B3A0A"/>
    <w:rsid w:val="004C1664"/>
    <w:rsid w:val="004F1AF7"/>
    <w:rsid w:val="0050639B"/>
    <w:rsid w:val="00512CAD"/>
    <w:rsid w:val="00526072"/>
    <w:rsid w:val="005673F9"/>
    <w:rsid w:val="00590DEB"/>
    <w:rsid w:val="00591DA8"/>
    <w:rsid w:val="005A09EF"/>
    <w:rsid w:val="005A71FD"/>
    <w:rsid w:val="005C3E7B"/>
    <w:rsid w:val="005C3F16"/>
    <w:rsid w:val="005D014F"/>
    <w:rsid w:val="005E7544"/>
    <w:rsid w:val="006076E1"/>
    <w:rsid w:val="006412A2"/>
    <w:rsid w:val="00660386"/>
    <w:rsid w:val="00673D24"/>
    <w:rsid w:val="00680D2D"/>
    <w:rsid w:val="00691CE9"/>
    <w:rsid w:val="006A15C6"/>
    <w:rsid w:val="006A2BC8"/>
    <w:rsid w:val="006D1FEE"/>
    <w:rsid w:val="006D7AE3"/>
    <w:rsid w:val="006E009D"/>
    <w:rsid w:val="006E149B"/>
    <w:rsid w:val="006E46C4"/>
    <w:rsid w:val="006F494E"/>
    <w:rsid w:val="0070002A"/>
    <w:rsid w:val="00701AA1"/>
    <w:rsid w:val="00716644"/>
    <w:rsid w:val="00725B08"/>
    <w:rsid w:val="0073779E"/>
    <w:rsid w:val="00740CC0"/>
    <w:rsid w:val="007514DD"/>
    <w:rsid w:val="0076626D"/>
    <w:rsid w:val="00787A45"/>
    <w:rsid w:val="007C175F"/>
    <w:rsid w:val="008051A7"/>
    <w:rsid w:val="008218A3"/>
    <w:rsid w:val="0084483D"/>
    <w:rsid w:val="008547FE"/>
    <w:rsid w:val="008554DB"/>
    <w:rsid w:val="00856B49"/>
    <w:rsid w:val="00870ED4"/>
    <w:rsid w:val="0087708B"/>
    <w:rsid w:val="0089384F"/>
    <w:rsid w:val="008A0560"/>
    <w:rsid w:val="008A0F04"/>
    <w:rsid w:val="008D4FE2"/>
    <w:rsid w:val="00903CC2"/>
    <w:rsid w:val="009246A8"/>
    <w:rsid w:val="00931611"/>
    <w:rsid w:val="00933457"/>
    <w:rsid w:val="00950F7E"/>
    <w:rsid w:val="00953EE1"/>
    <w:rsid w:val="00961137"/>
    <w:rsid w:val="009A19AE"/>
    <w:rsid w:val="009B179C"/>
    <w:rsid w:val="009C1E83"/>
    <w:rsid w:val="009F7F98"/>
    <w:rsid w:val="00A1582A"/>
    <w:rsid w:val="00A2061B"/>
    <w:rsid w:val="00A45C47"/>
    <w:rsid w:val="00A47F2F"/>
    <w:rsid w:val="00A6499F"/>
    <w:rsid w:val="00AC0AAB"/>
    <w:rsid w:val="00AC5BD5"/>
    <w:rsid w:val="00AD4130"/>
    <w:rsid w:val="00AE67E0"/>
    <w:rsid w:val="00B25601"/>
    <w:rsid w:val="00B25F39"/>
    <w:rsid w:val="00B46E94"/>
    <w:rsid w:val="00B61A8A"/>
    <w:rsid w:val="00BA325A"/>
    <w:rsid w:val="00BC20B7"/>
    <w:rsid w:val="00BD4E9F"/>
    <w:rsid w:val="00BD6FDF"/>
    <w:rsid w:val="00BE55EB"/>
    <w:rsid w:val="00BE6465"/>
    <w:rsid w:val="00BE7E83"/>
    <w:rsid w:val="00BF72A0"/>
    <w:rsid w:val="00C01B70"/>
    <w:rsid w:val="00C14598"/>
    <w:rsid w:val="00C405B9"/>
    <w:rsid w:val="00C644B1"/>
    <w:rsid w:val="00C8293F"/>
    <w:rsid w:val="00CA3728"/>
    <w:rsid w:val="00CA4DBB"/>
    <w:rsid w:val="00CB048F"/>
    <w:rsid w:val="00CB6498"/>
    <w:rsid w:val="00CF79C4"/>
    <w:rsid w:val="00D120B1"/>
    <w:rsid w:val="00D200B2"/>
    <w:rsid w:val="00D250D9"/>
    <w:rsid w:val="00D53721"/>
    <w:rsid w:val="00D718AF"/>
    <w:rsid w:val="00D7420D"/>
    <w:rsid w:val="00D917F5"/>
    <w:rsid w:val="00DB357C"/>
    <w:rsid w:val="00DC7F66"/>
    <w:rsid w:val="00DE1819"/>
    <w:rsid w:val="00DF59CF"/>
    <w:rsid w:val="00E00071"/>
    <w:rsid w:val="00E743F8"/>
    <w:rsid w:val="00E81486"/>
    <w:rsid w:val="00EC12CF"/>
    <w:rsid w:val="00EC270E"/>
    <w:rsid w:val="00EC60D4"/>
    <w:rsid w:val="00ED0064"/>
    <w:rsid w:val="00ED7763"/>
    <w:rsid w:val="00F24104"/>
    <w:rsid w:val="00F31232"/>
    <w:rsid w:val="00F50060"/>
    <w:rsid w:val="00F54F32"/>
    <w:rsid w:val="00F74136"/>
    <w:rsid w:val="00F80A63"/>
    <w:rsid w:val="00F87271"/>
    <w:rsid w:val="00F873B5"/>
    <w:rsid w:val="00F94D00"/>
    <w:rsid w:val="00F96634"/>
    <w:rsid w:val="00FA0D01"/>
    <w:rsid w:val="00FD40C9"/>
    <w:rsid w:val="00FE0E40"/>
    <w:rsid w:val="00FE28D1"/>
    <w:rsid w:val="00FF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C1766"/>
    <w:pPr>
      <w:ind w:left="720"/>
      <w:contextualSpacing/>
    </w:pPr>
  </w:style>
  <w:style w:type="table" w:styleId="TableGrid">
    <w:name w:val="Table Grid"/>
    <w:basedOn w:val="TableNormal"/>
    <w:uiPriority w:val="39"/>
    <w:rsid w:val="000C1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2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77F12-3E8D-4258-A4C1-C0F442B8E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customXml/itemProps4.xml><?xml version="1.0" encoding="utf-8"?>
<ds:datastoreItem xmlns:ds="http://schemas.openxmlformats.org/officeDocument/2006/customXml" ds:itemID="{6DE9E47D-A77E-4FFF-ABAD-A803F5425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1</TotalTime>
  <Pages>2</Pages>
  <Words>871</Words>
  <Characters>496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Manuel Escoto</cp:lastModifiedBy>
  <cp:revision>144</cp:revision>
  <dcterms:created xsi:type="dcterms:W3CDTF">2020-07-23T22:26:00Z</dcterms:created>
  <dcterms:modified xsi:type="dcterms:W3CDTF">2021-10-0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